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c286b64879844e7d0654c919df07fa99c0397"/>
      <w:r>
        <w:rPr>
          <w:b/>
        </w:rPr>
        <w:t xml:space="preserve">ПРОТОКОЛ ПРО РЕЗУЛЬТАТИ ЗЕМЕЛЬНИХ ТОРГІВ № LRE001-UA-20230410-382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мишн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4,7495 га кадастровий номер 5323282400:00:001:0315 (землі сільськогосподарського призначення), що розташована за межами населених пунктів на території Комишнянської селищної ради Миргородського району Полтавської області строком на 7 років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4,7495 га кадастровий номер 5323282400:00:001:0315 (землі сільськогосподарського призначення), що розташована за межами населених пунктів на території Комишнянської селищної ради Миргородського району Полтавської області строком на 7 рокі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402,3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820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тех-Гарантія", ЄДРПОУ: 316228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4.05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ишнян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8:14:24Z</dcterms:created>
  <dcterms:modified xsi:type="dcterms:W3CDTF">2024-05-18T08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